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540000</wp:posOffset>
            </wp:positionH>
            <wp:positionV relativeFrom="paragraph">
              <wp:posOffset>124460</wp:posOffset>
            </wp:positionV>
            <wp:extent cx="2668270" cy="1499870"/>
            <wp:effectExtent l="19050" t="0" r="0" b="0"/>
            <wp:wrapTight wrapText="bothSides">
              <wp:wrapPolygon edited="0">
                <wp:start x="-154" y="0"/>
                <wp:lineTo x="-154" y="21399"/>
                <wp:lineTo x="21590" y="21399"/>
                <wp:lineTo x="21590" y="0"/>
                <wp:lineTo x="-154" y="0"/>
              </wp:wrapPolygon>
            </wp:wrapTight>
            <wp:docPr id="3" name="Picture 3" descr="Adobe InDesign - Review 2025 - PCMag Middle E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dobe InDesign - Review 2025 - PCMag Middle East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270" cy="1499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Set Up Your Document</w:t>
      </w:r>
    </w:p>
    <w:p w:rsidR="009D6FB3" w:rsidRPr="004A53CB" w:rsidRDefault="009D6FB3" w:rsidP="00866680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Open </w:t>
      </w:r>
      <w:r w:rsidRPr="004A53CB">
        <w:rPr>
          <w:rStyle w:val="Strong"/>
          <w:rFonts w:ascii="Trebuchet MS" w:hAnsi="Trebuchet MS"/>
        </w:rPr>
        <w:t xml:space="preserve">Adobe </w:t>
      </w:r>
      <w:proofErr w:type="spellStart"/>
      <w:r w:rsidRPr="004A53CB">
        <w:rPr>
          <w:rStyle w:val="Strong"/>
          <w:rFonts w:ascii="Trebuchet MS" w:hAnsi="Trebuchet MS"/>
        </w:rPr>
        <w:t>InDesign</w:t>
      </w:r>
      <w:proofErr w:type="spellEnd"/>
      <w:r w:rsidRPr="004A53CB">
        <w:rPr>
          <w:rFonts w:ascii="Trebuchet MS" w:hAnsi="Trebuchet MS"/>
        </w:rPr>
        <w:t xml:space="preserve"> (or other design software).</w:t>
      </w:r>
    </w:p>
    <w:p w:rsidR="009D6FB3" w:rsidRPr="004A53CB" w:rsidRDefault="009D6FB3" w:rsidP="00866680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Create a </w:t>
      </w:r>
      <w:r w:rsidRPr="004A53CB">
        <w:rPr>
          <w:rStyle w:val="Strong"/>
          <w:rFonts w:ascii="Trebuchet MS" w:hAnsi="Trebuchet MS"/>
        </w:rPr>
        <w:t>new document</w:t>
      </w:r>
      <w:r w:rsidRPr="004A53CB">
        <w:rPr>
          <w:rFonts w:ascii="Trebuchet MS" w:hAnsi="Trebuchet MS"/>
        </w:rPr>
        <w:t xml:space="preserve"> (File &gt; New &gt; Document).</w:t>
      </w:r>
    </w:p>
    <w:p w:rsidR="009D6FB3" w:rsidRDefault="009D6FB3" w:rsidP="00866680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>Choose a square layout to match the logo proportions.</w:t>
      </w:r>
    </w:p>
    <w:p w:rsidR="004A53CB" w:rsidRPr="004A53CB" w:rsidRDefault="004A53CB" w:rsidP="004A53CB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Create the Background</w:t>
      </w:r>
    </w:p>
    <w:p w:rsidR="009D6FB3" w:rsidRPr="004A53CB" w:rsidRDefault="009D6FB3" w:rsidP="00866680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Use the </w:t>
      </w:r>
      <w:r w:rsidRPr="004A53CB">
        <w:rPr>
          <w:rStyle w:val="Strong"/>
          <w:rFonts w:ascii="Trebuchet MS" w:hAnsi="Trebuchet MS"/>
        </w:rPr>
        <w:t>Rectangle Tool</w:t>
      </w:r>
      <w:r w:rsidRPr="004A53CB">
        <w:rPr>
          <w:rFonts w:ascii="Trebuchet MS" w:hAnsi="Trebuchet MS"/>
        </w:rPr>
        <w:t xml:space="preserve"> to draw a square.</w:t>
      </w:r>
    </w:p>
    <w:p w:rsidR="009D6FB3" w:rsidRPr="004A53CB" w:rsidRDefault="009D6FB3" w:rsidP="00866680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Fill it with the </w:t>
      </w:r>
      <w:r w:rsidRPr="004A53CB">
        <w:rPr>
          <w:rStyle w:val="Strong"/>
          <w:rFonts w:ascii="Trebuchet MS" w:hAnsi="Trebuchet MS"/>
        </w:rPr>
        <w:t>dark maroon</w:t>
      </w:r>
      <w:r w:rsidRPr="004A53CB">
        <w:rPr>
          <w:rFonts w:ascii="Trebuchet MS" w:hAnsi="Trebuchet MS"/>
        </w:rPr>
        <w:t xml:space="preserve"> color: </w:t>
      </w:r>
      <w:r w:rsidRPr="004A53CB">
        <w:rPr>
          <w:rStyle w:val="HTMLCode"/>
          <w:rFonts w:ascii="Trebuchet MS" w:hAnsi="Trebuchet MS"/>
        </w:rPr>
        <w:t>#33001b</w:t>
      </w:r>
      <w:r w:rsidRPr="004A53CB">
        <w:rPr>
          <w:rFonts w:ascii="Trebuchet MS" w:hAnsi="Trebuchet MS"/>
        </w:rPr>
        <w:t xml:space="preserve"> or similar.</w:t>
      </w:r>
    </w:p>
    <w:p w:rsidR="009D6FB3" w:rsidRDefault="009D6FB3" w:rsidP="00866680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>Round the corners slightly to match the soft edges of the icon.</w:t>
      </w:r>
    </w:p>
    <w:p w:rsidR="004A53CB" w:rsidRPr="004A53CB" w:rsidRDefault="004A53CB" w:rsidP="004A53CB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Add the Text "Id"</w:t>
      </w:r>
    </w:p>
    <w:p w:rsidR="009D6FB3" w:rsidRPr="004A53CB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Use the </w:t>
      </w:r>
      <w:r w:rsidRPr="004A53CB">
        <w:rPr>
          <w:rStyle w:val="Strong"/>
          <w:rFonts w:ascii="Trebuchet MS" w:hAnsi="Trebuchet MS"/>
        </w:rPr>
        <w:t>Text Tool (T)</w:t>
      </w:r>
      <w:r w:rsidRPr="004A53CB">
        <w:rPr>
          <w:rFonts w:ascii="Trebuchet MS" w:hAnsi="Trebuchet MS"/>
        </w:rPr>
        <w:t xml:space="preserve"> to type </w:t>
      </w:r>
      <w:r w:rsidRPr="004A53CB">
        <w:rPr>
          <w:rStyle w:val="HTMLCode"/>
          <w:rFonts w:ascii="Trebuchet MS" w:hAnsi="Trebuchet MS"/>
        </w:rPr>
        <w:t>Id</w:t>
      </w:r>
      <w:r w:rsidRPr="004A53CB">
        <w:rPr>
          <w:rFonts w:ascii="Trebuchet MS" w:hAnsi="Trebuchet MS"/>
        </w:rPr>
        <w:t>.</w:t>
      </w:r>
    </w:p>
    <w:p w:rsidR="009D6FB3" w:rsidRPr="004A53CB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Use a </w:t>
      </w:r>
      <w:r w:rsidRPr="004A53CB">
        <w:rPr>
          <w:rStyle w:val="Strong"/>
          <w:rFonts w:ascii="Trebuchet MS" w:hAnsi="Trebuchet MS"/>
        </w:rPr>
        <w:t>bold sans-serif font</w:t>
      </w:r>
      <w:r w:rsidRPr="004A53CB">
        <w:rPr>
          <w:rFonts w:ascii="Trebuchet MS" w:hAnsi="Trebuchet MS"/>
        </w:rPr>
        <w:t>, such as:</w:t>
      </w:r>
    </w:p>
    <w:p w:rsidR="009D6FB3" w:rsidRPr="004A53CB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Style w:val="Strong"/>
          <w:rFonts w:ascii="Trebuchet MS" w:hAnsi="Trebuchet MS"/>
        </w:rPr>
        <w:t>Adobe Clean</w:t>
      </w:r>
    </w:p>
    <w:p w:rsidR="009D6FB3" w:rsidRPr="004A53CB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Style w:val="Strong"/>
          <w:rFonts w:ascii="Trebuchet MS" w:hAnsi="Trebuchet MS"/>
        </w:rPr>
        <w:t>Montserrat Bold</w:t>
      </w:r>
    </w:p>
    <w:p w:rsidR="009D6FB3" w:rsidRPr="004A53CB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Style w:val="Strong"/>
          <w:rFonts w:ascii="Trebuchet MS" w:hAnsi="Trebuchet MS"/>
        </w:rPr>
        <w:t>Helvetica Bold</w:t>
      </w:r>
    </w:p>
    <w:p w:rsidR="009D6FB3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Set the text color to </w:t>
      </w:r>
      <w:r w:rsidRPr="004A53CB">
        <w:rPr>
          <w:rStyle w:val="Strong"/>
          <w:rFonts w:ascii="Trebuchet MS" w:hAnsi="Trebuchet MS"/>
        </w:rPr>
        <w:t>pink</w:t>
      </w:r>
      <w:r w:rsidRPr="004A53CB">
        <w:rPr>
          <w:rFonts w:ascii="Trebuchet MS" w:hAnsi="Trebuchet MS"/>
        </w:rPr>
        <w:t xml:space="preserve">: </w:t>
      </w:r>
      <w:r w:rsidRPr="004A53CB">
        <w:rPr>
          <w:rStyle w:val="HTMLCode"/>
          <w:rFonts w:ascii="Trebuchet MS" w:hAnsi="Trebuchet MS"/>
        </w:rPr>
        <w:t>#ff3366</w:t>
      </w:r>
      <w:r w:rsidRPr="004A53CB">
        <w:rPr>
          <w:rFonts w:ascii="Trebuchet MS" w:hAnsi="Trebuchet MS"/>
        </w:rPr>
        <w:t xml:space="preserve"> or similar.</w:t>
      </w:r>
    </w:p>
    <w:p w:rsidR="004A53CB" w:rsidRPr="004A53CB" w:rsidRDefault="004A53CB" w:rsidP="004A53CB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Flip the Logo (Upside Down)</w:t>
      </w:r>
    </w:p>
    <w:p w:rsidR="009D6FB3" w:rsidRPr="004A53CB" w:rsidRDefault="009D6FB3" w:rsidP="00866680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>Select both the background and the text.</w:t>
      </w:r>
    </w:p>
    <w:p w:rsidR="009D6FB3" w:rsidRDefault="004A53CB" w:rsidP="00866680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>
        <w:rPr>
          <w:rStyle w:val="Strong"/>
          <w:rFonts w:ascii="Trebuchet MS" w:hAnsi="Trebuchet MS"/>
        </w:rPr>
        <w:t>Transform</w:t>
      </w:r>
      <w:r w:rsidR="009D6FB3" w:rsidRPr="004A53CB">
        <w:rPr>
          <w:rStyle w:val="Strong"/>
          <w:rFonts w:ascii="Trebuchet MS" w:hAnsi="Trebuchet MS"/>
        </w:rPr>
        <w:t xml:space="preserve"> Rotate 180°</w:t>
      </w:r>
      <w:r w:rsidR="009D6FB3" w:rsidRPr="004A53CB">
        <w:rPr>
          <w:rFonts w:ascii="Trebuchet MS" w:hAnsi="Trebuchet MS"/>
        </w:rPr>
        <w:t xml:space="preserve">Use the </w:t>
      </w:r>
      <w:r w:rsidR="009D6FB3" w:rsidRPr="004A53CB">
        <w:rPr>
          <w:rStyle w:val="Strong"/>
          <w:rFonts w:ascii="Trebuchet MS" w:hAnsi="Trebuchet MS"/>
        </w:rPr>
        <w:t>Rotate Tool</w:t>
      </w:r>
      <w:r w:rsidR="009D6FB3" w:rsidRPr="004A53CB">
        <w:rPr>
          <w:rFonts w:ascii="Trebuchet MS" w:hAnsi="Trebuchet MS"/>
        </w:rPr>
        <w:t xml:space="preserve"> and drag to flip it </w:t>
      </w:r>
      <w:r>
        <w:rPr>
          <w:rFonts w:ascii="Trebuchet MS" w:hAnsi="Trebuchet MS"/>
        </w:rPr>
        <w:t xml:space="preserve">  </w:t>
      </w:r>
      <w:r w:rsidR="009D6FB3" w:rsidRPr="004A53CB">
        <w:rPr>
          <w:rFonts w:ascii="Trebuchet MS" w:hAnsi="Trebuchet MS"/>
        </w:rPr>
        <w:t>upside down.</w:t>
      </w:r>
    </w:p>
    <w:p w:rsidR="004A53CB" w:rsidRPr="004A53CB" w:rsidRDefault="004A53CB" w:rsidP="004A53CB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Refine the Layout</w:t>
      </w:r>
    </w:p>
    <w:p w:rsidR="009D6FB3" w:rsidRPr="004A53CB" w:rsidRDefault="009D6FB3" w:rsidP="00866680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>Make sure the text is centered within the square.</w:t>
      </w:r>
    </w:p>
    <w:p w:rsidR="009D6FB3" w:rsidRDefault="009D6FB3" w:rsidP="00866680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>Adjust size and alignment as needed.</w:t>
      </w:r>
    </w:p>
    <w:p w:rsidR="004A53CB" w:rsidRPr="004A53CB" w:rsidRDefault="004A53CB" w:rsidP="004A53CB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Export Your Final Design</w:t>
      </w:r>
    </w:p>
    <w:p w:rsidR="009D6FB3" w:rsidRPr="004A53CB" w:rsidRDefault="009D6FB3" w:rsidP="00866680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Go to </w:t>
      </w:r>
      <w:r w:rsidRPr="004A53CB">
        <w:rPr>
          <w:rStyle w:val="Strong"/>
          <w:rFonts w:ascii="Trebuchet MS" w:hAnsi="Trebuchet MS"/>
        </w:rPr>
        <w:t>File &gt; Export</w:t>
      </w:r>
      <w:r w:rsidRPr="004A53CB">
        <w:rPr>
          <w:rFonts w:ascii="Trebuchet MS" w:hAnsi="Trebuchet MS"/>
        </w:rPr>
        <w:t>.</w:t>
      </w:r>
    </w:p>
    <w:p w:rsidR="009D6FB3" w:rsidRPr="004A53CB" w:rsidRDefault="009D6FB3" w:rsidP="00866680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Choose format: </w:t>
      </w:r>
      <w:r w:rsidRPr="004A53CB">
        <w:rPr>
          <w:rStyle w:val="Strong"/>
          <w:rFonts w:ascii="Trebuchet MS" w:hAnsi="Trebuchet MS"/>
        </w:rPr>
        <w:t>PNG, JPG, or PDF</w:t>
      </w:r>
      <w:r w:rsidRPr="004A53CB">
        <w:rPr>
          <w:rFonts w:ascii="Trebuchet MS" w:hAnsi="Trebuchet MS"/>
        </w:rPr>
        <w:t xml:space="preserve"> depending on assignment requirements.</w:t>
      </w:r>
    </w:p>
    <w:p w:rsidR="00827880" w:rsidRPr="002561C6" w:rsidRDefault="009D6FB3" w:rsidP="00866680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2561C6">
        <w:rPr>
          <w:rFonts w:ascii="Trebuchet MS" w:hAnsi="Trebuchet MS"/>
        </w:rPr>
        <w:t>Save and submit as needed.</w:t>
      </w:r>
    </w:p>
    <w:sectPr w:rsidR="00827880" w:rsidRPr="002561C6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66680" w:rsidRDefault="00866680">
      <w:r>
        <w:separator/>
      </w:r>
    </w:p>
  </w:endnote>
  <w:endnote w:type="continuationSeparator" w:id="0">
    <w:p w:rsidR="00866680" w:rsidRDefault="008666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657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0C657F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B11217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B11217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66680" w:rsidRDefault="00866680">
      <w:r>
        <w:separator/>
      </w:r>
    </w:p>
  </w:footnote>
  <w:footnote w:type="continuationSeparator" w:id="0">
    <w:p w:rsidR="00866680" w:rsidRDefault="008666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657F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657F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11217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0C657F" w:rsidP="00724FC1">
    <w:pPr>
      <w:pStyle w:val="Header"/>
    </w:pPr>
    <w:r w:rsidRPr="000C657F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C657F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0C657F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DF6230">
    <w:r w:rsidRPr="000C657F"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827880" w:rsidRDefault="006D74DB" w:rsidP="00DF6230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  <w:r w:rsidRPr="006D74DB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Cr</w:t>
                </w:r>
                <w:r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eating and Setting Up Documents</w:t>
                </w:r>
              </w:p>
              <w:p w:rsidR="00074F15" w:rsidRPr="0063679A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0C657F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Self-Made Assignment – Adobe </w:t>
                </w:r>
                <w:proofErr w:type="spellStart"/>
                <w:r w:rsidR="006D74DB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InDesign</w:t>
                </w:r>
                <w:proofErr w:type="spellEnd"/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657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5B41DE"/>
    <w:multiLevelType w:val="hybridMultilevel"/>
    <w:tmpl w:val="54E0AC82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">
    <w:nsid w:val="40425D15"/>
    <w:multiLevelType w:val="hybridMultilevel"/>
    <w:tmpl w:val="8D4ABD02"/>
    <w:lvl w:ilvl="0" w:tplc="0409000F">
      <w:start w:val="1"/>
      <w:numFmt w:val="decimal"/>
      <w:lvlText w:val="%1."/>
      <w:lvlJc w:val="left"/>
      <w:pPr>
        <w:ind w:left="2421" w:hanging="360"/>
      </w:p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2">
    <w:nsid w:val="407750EC"/>
    <w:multiLevelType w:val="hybridMultilevel"/>
    <w:tmpl w:val="476678F4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">
    <w:nsid w:val="43F07FAE"/>
    <w:multiLevelType w:val="hybridMultilevel"/>
    <w:tmpl w:val="F2DC61DC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4">
    <w:nsid w:val="44E25AC8"/>
    <w:multiLevelType w:val="hybridMultilevel"/>
    <w:tmpl w:val="E6DE9514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5">
    <w:nsid w:val="585F771C"/>
    <w:multiLevelType w:val="hybridMultilevel"/>
    <w:tmpl w:val="617643A0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6">
    <w:nsid w:val="73210BCD"/>
    <w:multiLevelType w:val="hybridMultilevel"/>
    <w:tmpl w:val="F5623AE6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4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819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66680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7B7224-E943-4DD6-A22F-F497A867D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9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15</cp:revision>
  <cp:lastPrinted>2025-09-02T21:39:00Z</cp:lastPrinted>
  <dcterms:created xsi:type="dcterms:W3CDTF">2025-09-02T21:01:00Z</dcterms:created>
  <dcterms:modified xsi:type="dcterms:W3CDTF">2025-09-02T21:41:00Z</dcterms:modified>
</cp:coreProperties>
</file>